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8b0ba0f109aeedb505d86bcdc078579592113a4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93. Требование о проведении осмотра квартиры и составлении акта недостатков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Участник строительства - Орлова Наталья Андреевна; застройщик - ООО СЗ «Новый кварта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ООО СЗ «Новый квартал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юридический и фактический адрес застройщик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2fdda71814ee1dcb65edad56fc9388046da126d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 ПРОВЕДЕНИИ ОСМОТРА КВАРТИРЫ И СОСТАВЛЕНИИ АКТА НЕДОСТАТКОВ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, 6, 7, 8 и 9 Федерального закона от 30.12.2004 № 214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, 309, 310, 393 и 39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кон РФ от 07.02.1992 № 2300-1 «О защите прав потребителей» в применимой част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значить совместный осмотр с участием специалиста в предложенный период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оставить двусторонний акт с фотографиями, измерениями и сроками устранени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регистрированный ДДУ и подтверждение оплаты через счет эскро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приемке и передач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, фотографии и заключение специалис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неустойки с указанием применимых специальных правил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Перед расчетом санкций необходимо проверить действующие на дату требования специальные ограничения, отсрочки и моратории в строительной сфере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3Z</dcterms:created>
  <dcterms:modified xsi:type="dcterms:W3CDTF">2026-07-18T09:18:4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